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8897B" w14:textId="4FF09A1F" w:rsidR="002E10A7" w:rsidRPr="00B56651" w:rsidRDefault="002E10A7" w:rsidP="002E10A7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B56651">
        <w:rPr>
          <w:rFonts w:ascii="Calibri" w:hAnsi="Calibri" w:cs="Calibri"/>
          <w:b/>
          <w:bCs/>
          <w:sz w:val="32"/>
          <w:szCs w:val="32"/>
        </w:rPr>
        <w:t>Linee guida per la formazione e l’avviamento alla professione culturale.</w:t>
      </w:r>
    </w:p>
    <w:p w14:paraId="5314D8CF" w14:textId="77777777" w:rsidR="002E10A7" w:rsidRPr="00B56651" w:rsidRDefault="002E10A7" w:rsidP="00D65C94">
      <w:pPr>
        <w:rPr>
          <w:rFonts w:ascii="Calibri" w:hAnsi="Calibri" w:cs="Calibri"/>
          <w:b/>
          <w:bCs/>
          <w:sz w:val="28"/>
          <w:szCs w:val="28"/>
        </w:rPr>
      </w:pPr>
    </w:p>
    <w:p w14:paraId="296E1028" w14:textId="61CE5DC8" w:rsidR="00D65C94" w:rsidRPr="00B56651" w:rsidRDefault="002E10A7" w:rsidP="002E10A7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B56651">
        <w:rPr>
          <w:rFonts w:ascii="Calibri" w:hAnsi="Calibri" w:cs="Calibri"/>
          <w:b/>
          <w:bCs/>
          <w:sz w:val="28"/>
          <w:szCs w:val="28"/>
        </w:rPr>
        <w:t xml:space="preserve">ALLEGATO 1: </w:t>
      </w:r>
      <w:r w:rsidRPr="00B56651">
        <w:rPr>
          <w:rFonts w:ascii="Calibri" w:hAnsi="Calibri" w:cs="Calibri"/>
          <w:sz w:val="28"/>
          <w:szCs w:val="28"/>
        </w:rPr>
        <w:t>approfondimento riguardante il percorso formativo</w:t>
      </w:r>
    </w:p>
    <w:p w14:paraId="44F0A0AA" w14:textId="5E507FE2" w:rsidR="002E10A7" w:rsidRPr="00B56651" w:rsidRDefault="002E10A7" w:rsidP="002E10A7">
      <w:pPr>
        <w:rPr>
          <w:rFonts w:ascii="Calibri" w:hAnsi="Calibri" w:cs="Calibri"/>
        </w:rPr>
      </w:pPr>
    </w:p>
    <w:p w14:paraId="5146F10B" w14:textId="70C862F1" w:rsidR="002E10A7" w:rsidRPr="00B56651" w:rsidRDefault="002E10A7" w:rsidP="002E10A7">
      <w:pPr>
        <w:rPr>
          <w:rFonts w:ascii="Calibri" w:hAnsi="Calibri" w:cs="Calibri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0188"/>
      </w:tblGrid>
      <w:tr w:rsidR="00EA1A5D" w:rsidRPr="00B56651" w14:paraId="149BB7C4" w14:textId="77777777" w:rsidTr="00EA1A5D">
        <w:tc>
          <w:tcPr>
            <w:tcW w:w="10188" w:type="dxa"/>
          </w:tcPr>
          <w:p w14:paraId="5BD1A45F" w14:textId="605BF90B" w:rsidR="00EA1A5D" w:rsidRPr="00B56651" w:rsidRDefault="00EA1A5D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Nome ente</w:t>
            </w:r>
          </w:p>
        </w:tc>
      </w:tr>
      <w:tr w:rsidR="00EA1A5D" w:rsidRPr="00B56651" w14:paraId="6733C9F7" w14:textId="77777777" w:rsidTr="00EA1A5D">
        <w:tc>
          <w:tcPr>
            <w:tcW w:w="10188" w:type="dxa"/>
          </w:tcPr>
          <w:p w14:paraId="2523B1D5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34E59938" w14:textId="4EB587B3" w:rsidR="00EA1A5D" w:rsidRPr="00B56651" w:rsidRDefault="00EA1A5D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1FAB2F3A" w14:textId="77777777" w:rsidTr="00EA1A5D">
        <w:tc>
          <w:tcPr>
            <w:tcW w:w="10188" w:type="dxa"/>
          </w:tcPr>
          <w:p w14:paraId="48D7F3A7" w14:textId="0566AADD" w:rsidR="00EA1A5D" w:rsidRPr="00B56651" w:rsidRDefault="00EA1A5D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Nome progetto</w:t>
            </w:r>
          </w:p>
        </w:tc>
      </w:tr>
      <w:tr w:rsidR="00EA1A5D" w:rsidRPr="00B56651" w14:paraId="71B426AE" w14:textId="77777777" w:rsidTr="00EA1A5D">
        <w:tc>
          <w:tcPr>
            <w:tcW w:w="10188" w:type="dxa"/>
          </w:tcPr>
          <w:p w14:paraId="2E390353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053F8A95" w14:textId="6569FDC3" w:rsidR="00EA1A5D" w:rsidRPr="00B56651" w:rsidRDefault="00EA1A5D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63EB84E9" w14:textId="77777777" w:rsidTr="00EA1A5D">
        <w:tc>
          <w:tcPr>
            <w:tcW w:w="10188" w:type="dxa"/>
          </w:tcPr>
          <w:p w14:paraId="273CD607" w14:textId="7724426F" w:rsidR="00EA1A5D" w:rsidRPr="00B56651" w:rsidRDefault="00EA1A5D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Indicare l’area prioritaria di intervento</w:t>
            </w:r>
          </w:p>
        </w:tc>
      </w:tr>
      <w:tr w:rsidR="00EA1A5D" w:rsidRPr="00B56651" w14:paraId="65CD3DBD" w14:textId="77777777" w:rsidTr="00EA1A5D">
        <w:tc>
          <w:tcPr>
            <w:tcW w:w="10188" w:type="dxa"/>
          </w:tcPr>
          <w:p w14:paraId="2DF47FA4" w14:textId="77777777" w:rsidR="00B56E23" w:rsidRPr="00B56651" w:rsidRDefault="00B56E23" w:rsidP="00EA1A5D">
            <w:pPr>
              <w:rPr>
                <w:rFonts w:ascii="Calibri" w:hAnsi="Calibri" w:cs="Calibri"/>
              </w:rPr>
            </w:pPr>
          </w:p>
          <w:p w14:paraId="4E2DDE26" w14:textId="059E88D8" w:rsidR="00EA1A5D" w:rsidRPr="00B56651" w:rsidRDefault="00EA1A5D" w:rsidP="00EA1A5D">
            <w:pPr>
              <w:rPr>
                <w:rFonts w:ascii="Calibri" w:hAnsi="Calibri" w:cs="Calibri"/>
              </w:rPr>
            </w:pPr>
            <w:r w:rsidRPr="00B56651">
              <w:rPr>
                <w:rFonts w:ascii="Calibri" w:hAnsi="Calibri" w:cs="Calibri"/>
              </w:rPr>
              <w:sym w:font="Wingdings" w:char="F0A8"/>
            </w:r>
            <w:r w:rsidRPr="00B56651">
              <w:rPr>
                <w:rFonts w:ascii="Calibri" w:hAnsi="Calibri" w:cs="Calibri"/>
              </w:rPr>
              <w:t xml:space="preserve"> proposte formative rivolte ad artisti e creativi </w:t>
            </w:r>
          </w:p>
          <w:p w14:paraId="79CE97B2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  <w:r w:rsidRPr="00B56651">
              <w:rPr>
                <w:rFonts w:ascii="Calibri" w:hAnsi="Calibri" w:cs="Calibri"/>
              </w:rPr>
              <w:sym w:font="Wingdings" w:char="F0A8"/>
            </w:r>
            <w:r w:rsidRPr="00B56651">
              <w:rPr>
                <w:rFonts w:ascii="Calibri" w:hAnsi="Calibri" w:cs="Calibri"/>
              </w:rPr>
              <w:t xml:space="preserve"> proposte formative rivolte a operatori culturali</w:t>
            </w:r>
          </w:p>
          <w:p w14:paraId="5D56CB97" w14:textId="64AA716F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103799BB" w14:textId="77777777" w:rsidTr="00EA1A5D">
        <w:tc>
          <w:tcPr>
            <w:tcW w:w="10188" w:type="dxa"/>
          </w:tcPr>
          <w:p w14:paraId="0DC66C5B" w14:textId="5908FE3A" w:rsidR="00EA1A5D" w:rsidRPr="00B56651" w:rsidRDefault="00EA1A5D" w:rsidP="002E10A7">
            <w:pPr>
              <w:rPr>
                <w:rFonts w:ascii="Calibri" w:hAnsi="Calibri" w:cs="Calibri"/>
                <w:i/>
                <w:iCs/>
              </w:rPr>
            </w:pPr>
            <w:r w:rsidRPr="00B56651">
              <w:rPr>
                <w:rFonts w:ascii="Calibri" w:hAnsi="Calibri" w:cs="Calibri"/>
                <w:b/>
                <w:bCs/>
              </w:rPr>
              <w:t>Descrizione iniziativa (bisogni ai quali intende rispondere, obiettivi, prospettive di sviluppo, eventuali edizioni precedenti)</w:t>
            </w:r>
            <w:r w:rsidRPr="00B56651">
              <w:rPr>
                <w:rFonts w:ascii="Calibri" w:hAnsi="Calibri" w:cs="Calibri"/>
              </w:rPr>
              <w:t xml:space="preserve"> </w:t>
            </w:r>
            <w:r w:rsidRPr="00B56651">
              <w:rPr>
                <w:rFonts w:ascii="Calibri" w:hAnsi="Calibri" w:cs="Calibri"/>
                <w:i/>
                <w:iCs/>
              </w:rPr>
              <w:t>massimo 3000 caratteri</w:t>
            </w:r>
          </w:p>
        </w:tc>
      </w:tr>
      <w:tr w:rsidR="00EA1A5D" w:rsidRPr="00B56651" w14:paraId="744474F1" w14:textId="77777777" w:rsidTr="00EA1A5D">
        <w:tc>
          <w:tcPr>
            <w:tcW w:w="10188" w:type="dxa"/>
          </w:tcPr>
          <w:p w14:paraId="1C91965A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2EB49244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40115707" w14:textId="1841C879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64CE019F" w14:textId="77777777" w:rsidTr="00EA1A5D">
        <w:tc>
          <w:tcPr>
            <w:tcW w:w="10188" w:type="dxa"/>
          </w:tcPr>
          <w:p w14:paraId="7995042C" w14:textId="25B8AA10" w:rsidR="00EA1A5D" w:rsidRPr="00B56651" w:rsidRDefault="00B56E23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Modalità e tempi</w:t>
            </w:r>
            <w:r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Pr="00B56651">
              <w:rPr>
                <w:rFonts w:ascii="Calibri" w:hAnsi="Calibri" w:cs="Calibri"/>
                <w:i/>
                <w:iCs/>
              </w:rPr>
              <w:t xml:space="preserve">massimo </w:t>
            </w:r>
            <w:r w:rsidR="00274EF6" w:rsidRPr="00B56651">
              <w:rPr>
                <w:rFonts w:ascii="Calibri" w:hAnsi="Calibri" w:cs="Calibri"/>
                <w:i/>
                <w:iCs/>
              </w:rPr>
              <w:t>20</w:t>
            </w:r>
            <w:r w:rsidRPr="00B56651">
              <w:rPr>
                <w:rFonts w:ascii="Calibri" w:hAnsi="Calibri" w:cs="Calibri"/>
                <w:i/>
                <w:iCs/>
              </w:rPr>
              <w:t>00 caratteri</w:t>
            </w:r>
          </w:p>
        </w:tc>
      </w:tr>
      <w:tr w:rsidR="00EA1A5D" w:rsidRPr="00B56651" w14:paraId="65A8FBB8" w14:textId="77777777" w:rsidTr="00EA1A5D">
        <w:tc>
          <w:tcPr>
            <w:tcW w:w="10188" w:type="dxa"/>
          </w:tcPr>
          <w:p w14:paraId="5B456592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4E21117E" w14:textId="17D180C3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51759343" w14:textId="77777777" w:rsidTr="00EA1A5D">
        <w:tc>
          <w:tcPr>
            <w:tcW w:w="10188" w:type="dxa"/>
          </w:tcPr>
          <w:p w14:paraId="1ECD9FBB" w14:textId="35671252" w:rsidR="00EA1A5D" w:rsidRPr="00B56651" w:rsidRDefault="00B56E23" w:rsidP="002E10A7">
            <w:pPr>
              <w:rPr>
                <w:rFonts w:ascii="Calibri" w:hAnsi="Calibri" w:cs="Calibri"/>
              </w:rPr>
            </w:pPr>
            <w:r w:rsidRPr="00B56651">
              <w:rPr>
                <w:rFonts w:ascii="Calibri" w:hAnsi="Calibri" w:cs="Calibri"/>
                <w:b/>
                <w:bCs/>
              </w:rPr>
              <w:t>Destinatari dell’iniziativa</w:t>
            </w:r>
            <w:r w:rsidRPr="00B56651">
              <w:rPr>
                <w:rFonts w:ascii="Calibri" w:hAnsi="Calibri" w:cs="Calibri"/>
              </w:rPr>
              <w:t xml:space="preserve"> (numero, fascia di età, genere, percorsi e livello di esperienza pregressa richiesto)</w:t>
            </w:r>
          </w:p>
        </w:tc>
      </w:tr>
      <w:tr w:rsidR="00EA1A5D" w:rsidRPr="00B56651" w14:paraId="4927E8F8" w14:textId="77777777" w:rsidTr="00EA1A5D">
        <w:tc>
          <w:tcPr>
            <w:tcW w:w="10188" w:type="dxa"/>
          </w:tcPr>
          <w:p w14:paraId="6BD5D25A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269F5260" w14:textId="2A3C715D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658DB6F6" w14:textId="77777777" w:rsidTr="00EA1A5D">
        <w:tc>
          <w:tcPr>
            <w:tcW w:w="10188" w:type="dxa"/>
          </w:tcPr>
          <w:p w14:paraId="1B213F7F" w14:textId="16AE7B83" w:rsidR="00EA1A5D" w:rsidRPr="00B56651" w:rsidRDefault="00B56E23" w:rsidP="002E10A7">
            <w:pPr>
              <w:rPr>
                <w:rFonts w:ascii="Calibri" w:hAnsi="Calibri" w:cs="Calibri"/>
              </w:rPr>
            </w:pPr>
            <w:r w:rsidRPr="00B56651">
              <w:rPr>
                <w:rFonts w:ascii="Calibri" w:hAnsi="Calibri" w:cs="Calibri"/>
                <w:b/>
                <w:bCs/>
              </w:rPr>
              <w:t>Se individuati, elencare i profili brevi dei docenti/tutor/mentor/coach/supervisori/coordinatori/facilitatori/tecnici e delle altre figure che contribuiscono al percorso formativo</w:t>
            </w:r>
            <w:r w:rsidRPr="00B56651">
              <w:rPr>
                <w:rFonts w:ascii="Calibri" w:hAnsi="Calibri" w:cs="Calibri"/>
              </w:rPr>
              <w:t xml:space="preserve"> </w:t>
            </w:r>
            <w:r w:rsidR="00274EF6" w:rsidRPr="00B56651">
              <w:rPr>
                <w:rFonts w:ascii="Calibri" w:hAnsi="Calibri" w:cs="Calibri"/>
                <w:i/>
                <w:iCs/>
              </w:rPr>
              <w:t>massimo</w:t>
            </w:r>
            <w:r w:rsidRPr="00B56651">
              <w:rPr>
                <w:rFonts w:ascii="Calibri" w:hAnsi="Calibri" w:cs="Calibri"/>
                <w:i/>
                <w:iCs/>
              </w:rPr>
              <w:t xml:space="preserve"> 500 caratteri per profilo</w:t>
            </w:r>
          </w:p>
        </w:tc>
      </w:tr>
      <w:tr w:rsidR="00EA1A5D" w:rsidRPr="00B56651" w14:paraId="07A76D9D" w14:textId="77777777" w:rsidTr="00EA1A5D">
        <w:tc>
          <w:tcPr>
            <w:tcW w:w="10188" w:type="dxa"/>
          </w:tcPr>
          <w:p w14:paraId="13E09CCF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08B0F4AE" w14:textId="04F3B12C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EA1A5D" w:rsidRPr="00B56651" w14:paraId="481562CC" w14:textId="77777777" w:rsidTr="00EA1A5D">
        <w:tc>
          <w:tcPr>
            <w:tcW w:w="10188" w:type="dxa"/>
          </w:tcPr>
          <w:p w14:paraId="3D24CE91" w14:textId="5212D216" w:rsidR="00EA1A5D" w:rsidRPr="00B56651" w:rsidRDefault="00B56E23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Elencare le abilità, le competenze e le capacità che il percorso intende sviluppare facendo riferimento a quelle indicate nelle Linee guida</w:t>
            </w:r>
          </w:p>
        </w:tc>
      </w:tr>
      <w:tr w:rsidR="00EA1A5D" w:rsidRPr="00B56651" w14:paraId="6C7007C6" w14:textId="77777777" w:rsidTr="00EA1A5D">
        <w:tc>
          <w:tcPr>
            <w:tcW w:w="10188" w:type="dxa"/>
          </w:tcPr>
          <w:p w14:paraId="2F10885B" w14:textId="77777777" w:rsidR="00EA1A5D" w:rsidRPr="00B56651" w:rsidRDefault="00EA1A5D" w:rsidP="002E10A7">
            <w:pPr>
              <w:rPr>
                <w:rFonts w:ascii="Calibri" w:hAnsi="Calibri" w:cs="Calibri"/>
              </w:rPr>
            </w:pPr>
          </w:p>
          <w:p w14:paraId="777C08F1" w14:textId="672C71A4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B56E23" w:rsidRPr="00B56651" w14:paraId="213891AB" w14:textId="77777777" w:rsidTr="00EA1A5D">
        <w:tc>
          <w:tcPr>
            <w:tcW w:w="10188" w:type="dxa"/>
          </w:tcPr>
          <w:p w14:paraId="4BB95D2E" w14:textId="6D0C7242" w:rsidR="00B56E23" w:rsidRPr="00B56651" w:rsidRDefault="00B56E23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Descrivere le attività di tipo pratico e applicativo previste dall’iniziativa</w:t>
            </w:r>
            <w:r w:rsidR="00494020" w:rsidRPr="00B56651">
              <w:rPr>
                <w:rFonts w:ascii="Calibri" w:hAnsi="Calibri" w:cs="Calibri"/>
                <w:b/>
                <w:bCs/>
              </w:rPr>
              <w:t xml:space="preserve"> (stage, affiancamenti, tirocini, …)</w:t>
            </w:r>
            <w:r w:rsidR="00274EF6"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="00274EF6" w:rsidRPr="00B56651">
              <w:rPr>
                <w:rFonts w:ascii="Calibri" w:hAnsi="Calibri" w:cs="Calibri"/>
                <w:i/>
                <w:iCs/>
              </w:rPr>
              <w:t xml:space="preserve">massimo </w:t>
            </w:r>
            <w:r w:rsidR="00274EF6" w:rsidRPr="00B56651">
              <w:rPr>
                <w:rFonts w:ascii="Calibri" w:hAnsi="Calibri" w:cs="Calibri"/>
                <w:i/>
                <w:iCs/>
              </w:rPr>
              <w:t>20</w:t>
            </w:r>
            <w:r w:rsidR="00274EF6" w:rsidRPr="00B56651">
              <w:rPr>
                <w:rFonts w:ascii="Calibri" w:hAnsi="Calibri" w:cs="Calibri"/>
                <w:i/>
                <w:iCs/>
              </w:rPr>
              <w:t>00 caratteri</w:t>
            </w:r>
          </w:p>
        </w:tc>
      </w:tr>
      <w:tr w:rsidR="00B56E23" w:rsidRPr="00B56651" w14:paraId="319EEAD2" w14:textId="77777777" w:rsidTr="00EA1A5D">
        <w:tc>
          <w:tcPr>
            <w:tcW w:w="10188" w:type="dxa"/>
          </w:tcPr>
          <w:p w14:paraId="0023998E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12390C70" w14:textId="284BD47D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B56E23" w:rsidRPr="00B56651" w14:paraId="3F0046E9" w14:textId="77777777" w:rsidTr="00EA1A5D">
        <w:tc>
          <w:tcPr>
            <w:tcW w:w="10188" w:type="dxa"/>
          </w:tcPr>
          <w:p w14:paraId="6CF646A0" w14:textId="5AF3C021" w:rsidR="00B56E23" w:rsidRPr="00B56651" w:rsidRDefault="00B56E23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lastRenderedPageBreak/>
              <w:t>Descrivere i partner appartenenti al mondo del lavoro culturale o comunque a un settore coerente con il percorso formativo proposto, da coinvolgere nella fase applicativa dell’attività formativa citata al punto precedente</w:t>
            </w:r>
            <w:r w:rsidR="00274EF6"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="00274EF6" w:rsidRPr="00B56651">
              <w:rPr>
                <w:rFonts w:ascii="Calibri" w:hAnsi="Calibri" w:cs="Calibri"/>
                <w:i/>
                <w:iCs/>
              </w:rPr>
              <w:t xml:space="preserve">massimo </w:t>
            </w:r>
            <w:r w:rsidR="00274EF6" w:rsidRPr="00B56651">
              <w:rPr>
                <w:rFonts w:ascii="Calibri" w:hAnsi="Calibri" w:cs="Calibri"/>
                <w:i/>
                <w:iCs/>
              </w:rPr>
              <w:t>2</w:t>
            </w:r>
            <w:r w:rsidR="00274EF6" w:rsidRPr="00B56651">
              <w:rPr>
                <w:rFonts w:ascii="Calibri" w:hAnsi="Calibri" w:cs="Calibri"/>
                <w:i/>
                <w:iCs/>
              </w:rPr>
              <w:t>000 caratteri</w:t>
            </w:r>
          </w:p>
        </w:tc>
      </w:tr>
      <w:tr w:rsidR="00B56E23" w:rsidRPr="00B56651" w14:paraId="762EDF75" w14:textId="77777777" w:rsidTr="00EA1A5D">
        <w:tc>
          <w:tcPr>
            <w:tcW w:w="10188" w:type="dxa"/>
          </w:tcPr>
          <w:p w14:paraId="09C5C7B1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08AD29F2" w14:textId="70C67D67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A529CA" w:rsidRPr="00B56651" w14:paraId="2976803F" w14:textId="77777777" w:rsidTr="00EA1A5D">
        <w:tc>
          <w:tcPr>
            <w:tcW w:w="10188" w:type="dxa"/>
          </w:tcPr>
          <w:p w14:paraId="43A84547" w14:textId="185E34D0" w:rsidR="00A529CA" w:rsidRPr="00B56651" w:rsidRDefault="00A529CA" w:rsidP="002E10A7">
            <w:pPr>
              <w:rPr>
                <w:rFonts w:ascii="Calibri" w:hAnsi="Calibri" w:cs="Calibri"/>
              </w:rPr>
            </w:pPr>
            <w:r w:rsidRPr="00B56651">
              <w:rPr>
                <w:rFonts w:ascii="Calibri" w:hAnsi="Calibri" w:cs="Calibri"/>
                <w:b/>
                <w:bCs/>
              </w:rPr>
              <w:t xml:space="preserve">Descrivere </w:t>
            </w:r>
            <w:r w:rsidRPr="00B56651">
              <w:rPr>
                <w:rFonts w:ascii="Calibri" w:hAnsi="Calibri" w:cs="Calibri"/>
                <w:b/>
                <w:bCs/>
              </w:rPr>
              <w:t>le eventuali collaborazioni tra l’ente e altri</w:t>
            </w:r>
            <w:r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Pr="00B56651">
              <w:rPr>
                <w:rFonts w:ascii="Calibri" w:hAnsi="Calibri" w:cs="Calibri"/>
                <w:b/>
                <w:bCs/>
              </w:rPr>
              <w:t xml:space="preserve">soggetti del sistema </w:t>
            </w:r>
            <w:r w:rsidR="00917816" w:rsidRPr="00B56651">
              <w:rPr>
                <w:rFonts w:ascii="Calibri" w:hAnsi="Calibri" w:cs="Calibri"/>
                <w:b/>
                <w:bCs/>
              </w:rPr>
              <w:t xml:space="preserve">formativo, specificando le eventuali </w:t>
            </w:r>
            <w:r w:rsidR="00917816" w:rsidRPr="00B56651">
              <w:rPr>
                <w:rFonts w:ascii="Calibri" w:hAnsi="Calibri" w:cs="Calibri"/>
                <w:b/>
                <w:bCs/>
              </w:rPr>
              <w:t>opportunità di scambio/formazione</w:t>
            </w:r>
            <w:r w:rsidR="00917816" w:rsidRPr="00B56651">
              <w:rPr>
                <w:rFonts w:ascii="Calibri" w:hAnsi="Calibri" w:cs="Calibri"/>
                <w:b/>
                <w:bCs/>
              </w:rPr>
              <w:t xml:space="preserve"> offerte</w:t>
            </w:r>
            <w:r w:rsidR="00917816" w:rsidRPr="00B56651">
              <w:rPr>
                <w:rFonts w:ascii="Calibri" w:hAnsi="Calibri" w:cs="Calibri"/>
                <w:b/>
                <w:bCs/>
              </w:rPr>
              <w:t xml:space="preserve"> presso altri istituti</w:t>
            </w:r>
            <w:r w:rsidR="00917816"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Pr="00B56651">
              <w:rPr>
                <w:rFonts w:ascii="Calibri" w:hAnsi="Calibri" w:cs="Calibri"/>
                <w:b/>
                <w:bCs/>
              </w:rPr>
              <w:t>(</w:t>
            </w:r>
            <w:r w:rsidRPr="00B56651">
              <w:rPr>
                <w:rFonts w:ascii="Calibri" w:hAnsi="Calibri" w:cs="Calibri"/>
                <w:b/>
                <w:bCs/>
              </w:rPr>
              <w:t>denominazione, sede e tipologia del</w:t>
            </w:r>
            <w:r w:rsidRPr="00B56651">
              <w:rPr>
                <w:rFonts w:ascii="Calibri" w:hAnsi="Calibri" w:cs="Calibri"/>
                <w:b/>
                <w:bCs/>
              </w:rPr>
              <w:t xml:space="preserve"> soggetto formativo) </w:t>
            </w:r>
            <w:r w:rsidRPr="00B56651">
              <w:rPr>
                <w:rFonts w:ascii="Calibri" w:hAnsi="Calibri" w:cs="Calibri"/>
                <w:i/>
                <w:iCs/>
              </w:rPr>
              <w:t>massimo 2000 caratteri</w:t>
            </w:r>
          </w:p>
        </w:tc>
      </w:tr>
      <w:tr w:rsidR="00A529CA" w:rsidRPr="00B56651" w14:paraId="4B46B910" w14:textId="77777777" w:rsidTr="00EA1A5D">
        <w:tc>
          <w:tcPr>
            <w:tcW w:w="10188" w:type="dxa"/>
          </w:tcPr>
          <w:p w14:paraId="231FC8F9" w14:textId="77777777" w:rsidR="00A529CA" w:rsidRDefault="00A529CA" w:rsidP="002E10A7">
            <w:pPr>
              <w:rPr>
                <w:rFonts w:ascii="Calibri" w:hAnsi="Calibri" w:cs="Calibri"/>
              </w:rPr>
            </w:pPr>
          </w:p>
          <w:p w14:paraId="4222C75B" w14:textId="1FA8A071" w:rsidR="00B56651" w:rsidRPr="00B56651" w:rsidRDefault="00B56651" w:rsidP="002E10A7">
            <w:pPr>
              <w:rPr>
                <w:rFonts w:ascii="Calibri" w:hAnsi="Calibri" w:cs="Calibri"/>
              </w:rPr>
            </w:pPr>
          </w:p>
        </w:tc>
      </w:tr>
      <w:tr w:rsidR="00B56E23" w:rsidRPr="00B56651" w14:paraId="238EBD65" w14:textId="77777777" w:rsidTr="00EA1A5D">
        <w:tc>
          <w:tcPr>
            <w:tcW w:w="10188" w:type="dxa"/>
          </w:tcPr>
          <w:p w14:paraId="438A1685" w14:textId="4B968285" w:rsidR="00B56E23" w:rsidRPr="00B56651" w:rsidRDefault="00B56E23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Descrivere come l’iniziativa intende porre l’attenzione sulle tematiche di genere e pari opportunità all’interno del percorso formativo</w:t>
            </w:r>
            <w:r w:rsidR="00274EF6"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="00274EF6" w:rsidRPr="00B56651">
              <w:rPr>
                <w:rFonts w:ascii="Calibri" w:hAnsi="Calibri" w:cs="Calibri"/>
                <w:i/>
                <w:iCs/>
              </w:rPr>
              <w:t>massimo 2000 caratteri</w:t>
            </w:r>
          </w:p>
        </w:tc>
      </w:tr>
      <w:tr w:rsidR="00B56E23" w:rsidRPr="00B56651" w14:paraId="6655BD5E" w14:textId="77777777" w:rsidTr="00EA1A5D">
        <w:tc>
          <w:tcPr>
            <w:tcW w:w="10188" w:type="dxa"/>
          </w:tcPr>
          <w:p w14:paraId="74BB5076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36048457" w14:textId="038A8920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  <w:tr w:rsidR="00B56E23" w:rsidRPr="00B56651" w14:paraId="55647A44" w14:textId="77777777" w:rsidTr="00EA1A5D">
        <w:tc>
          <w:tcPr>
            <w:tcW w:w="10188" w:type="dxa"/>
          </w:tcPr>
          <w:p w14:paraId="1F9FED6F" w14:textId="4924E674" w:rsidR="00B56E23" w:rsidRPr="00B56651" w:rsidRDefault="00B56E23" w:rsidP="002E10A7">
            <w:pPr>
              <w:rPr>
                <w:rFonts w:ascii="Calibri" w:hAnsi="Calibri" w:cs="Calibri"/>
                <w:b/>
                <w:bCs/>
              </w:rPr>
            </w:pPr>
            <w:r w:rsidRPr="00B56651">
              <w:rPr>
                <w:rFonts w:ascii="Calibri" w:hAnsi="Calibri" w:cs="Calibri"/>
                <w:b/>
                <w:bCs/>
              </w:rPr>
              <w:t>Solo per le iniziative di erogazione di borse di studio: descrivere la “fase di accompagnamento” dei fruitori delle borse dedicata all’avviamento alla professione.</w:t>
            </w:r>
            <w:r w:rsidR="00274EF6" w:rsidRPr="00B56651">
              <w:rPr>
                <w:rFonts w:ascii="Calibri" w:hAnsi="Calibri" w:cs="Calibri"/>
                <w:b/>
                <w:bCs/>
              </w:rPr>
              <w:t xml:space="preserve"> </w:t>
            </w:r>
            <w:r w:rsidR="00274EF6" w:rsidRPr="00B56651">
              <w:rPr>
                <w:rFonts w:ascii="Calibri" w:hAnsi="Calibri" w:cs="Calibri"/>
                <w:i/>
                <w:iCs/>
              </w:rPr>
              <w:t>massimo 2000 caratteri</w:t>
            </w:r>
          </w:p>
        </w:tc>
      </w:tr>
      <w:tr w:rsidR="00B56E23" w:rsidRPr="00B56651" w14:paraId="1EF7A667" w14:textId="77777777" w:rsidTr="00EA1A5D">
        <w:tc>
          <w:tcPr>
            <w:tcW w:w="10188" w:type="dxa"/>
          </w:tcPr>
          <w:p w14:paraId="22EC7753" w14:textId="77777777" w:rsidR="00B56E23" w:rsidRPr="00B56651" w:rsidRDefault="00B56E23" w:rsidP="002E10A7">
            <w:pPr>
              <w:rPr>
                <w:rFonts w:ascii="Calibri" w:hAnsi="Calibri" w:cs="Calibri"/>
              </w:rPr>
            </w:pPr>
          </w:p>
          <w:p w14:paraId="0AB3635D" w14:textId="510AB5C7" w:rsidR="00B56E23" w:rsidRPr="00B56651" w:rsidRDefault="00B56E23" w:rsidP="002E10A7">
            <w:pPr>
              <w:rPr>
                <w:rFonts w:ascii="Calibri" w:hAnsi="Calibri" w:cs="Calibri"/>
              </w:rPr>
            </w:pPr>
          </w:p>
        </w:tc>
      </w:tr>
    </w:tbl>
    <w:p w14:paraId="5288AE63" w14:textId="77777777" w:rsidR="00EA1A5D" w:rsidRDefault="00EA1A5D" w:rsidP="002E10A7"/>
    <w:p w14:paraId="711F556D" w14:textId="77777777" w:rsidR="002E10A7" w:rsidRDefault="002E10A7" w:rsidP="002E10A7"/>
    <w:p w14:paraId="615A37CB" w14:textId="5D1B5FC1" w:rsidR="00EA1A5D" w:rsidRDefault="00EA1A5D" w:rsidP="00EA1A5D">
      <w:pPr>
        <w:pStyle w:val="Paragrafoelenco"/>
      </w:pPr>
    </w:p>
    <w:p w14:paraId="5EA190FD" w14:textId="77441385" w:rsidR="00E00262" w:rsidRDefault="00E00262" w:rsidP="002E10A7"/>
    <w:p w14:paraId="7B546A70" w14:textId="77777777" w:rsidR="00EA1A5D" w:rsidRDefault="00EA1A5D" w:rsidP="00EA1A5D">
      <w:pPr>
        <w:pStyle w:val="Paragrafoelenco"/>
      </w:pPr>
    </w:p>
    <w:p w14:paraId="21FCD3C1" w14:textId="77777777" w:rsidR="00EA1A5D" w:rsidRDefault="00EA1A5D" w:rsidP="00EA1A5D">
      <w:pPr>
        <w:pStyle w:val="Paragrafoelenco"/>
      </w:pPr>
    </w:p>
    <w:p w14:paraId="5D6B58C9" w14:textId="7A39FE91" w:rsidR="008F7F31" w:rsidRDefault="008F7F31" w:rsidP="002E10A7"/>
    <w:p w14:paraId="23E46821" w14:textId="0C7B793B" w:rsidR="008F7F31" w:rsidRDefault="008F7F31" w:rsidP="002E10A7"/>
    <w:p w14:paraId="4E604156" w14:textId="5DB764CB" w:rsidR="008F7F31" w:rsidRDefault="008F7F31" w:rsidP="002E10A7"/>
    <w:p w14:paraId="7E6E896C" w14:textId="77777777" w:rsidR="00D65C94" w:rsidRDefault="00D65C94" w:rsidP="00D65C94"/>
    <w:p w14:paraId="5769048C" w14:textId="3DD290A7" w:rsidR="00D63DE2" w:rsidRDefault="00D63DE2" w:rsidP="0025179D"/>
    <w:p w14:paraId="52043AEC" w14:textId="13BD4A54" w:rsidR="00802488" w:rsidRDefault="00802488" w:rsidP="0025179D"/>
    <w:p w14:paraId="5FD92732" w14:textId="28C18939" w:rsidR="00802488" w:rsidRDefault="00802488" w:rsidP="0025179D"/>
    <w:p w14:paraId="23BA244E" w14:textId="370F7A96" w:rsidR="00802488" w:rsidRDefault="00802488" w:rsidP="0025179D"/>
    <w:p w14:paraId="68D24C1A" w14:textId="77777777" w:rsidR="00802488" w:rsidRPr="0025179D" w:rsidRDefault="00802488" w:rsidP="0025179D"/>
    <w:sectPr w:rsidR="00802488" w:rsidRPr="0025179D" w:rsidSect="00D056F4">
      <w:headerReference w:type="even" r:id="rId7"/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440" w:right="851" w:bottom="1440" w:left="851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8B975" w14:textId="77777777" w:rsidR="002A61F7" w:rsidRDefault="002A61F7" w:rsidP="006753FB">
      <w:r>
        <w:separator/>
      </w:r>
    </w:p>
  </w:endnote>
  <w:endnote w:type="continuationSeparator" w:id="0">
    <w:p w14:paraId="2BCEE5F4" w14:textId="77777777" w:rsidR="002A61F7" w:rsidRDefault="002A61F7" w:rsidP="00675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7F614" w14:textId="77777777" w:rsidR="006753FB" w:rsidRDefault="006753FB" w:rsidP="006753FB">
    <w:pPr>
      <w:pStyle w:val="Pidipagina"/>
      <w:ind w:left="-18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46734" w14:textId="237AEC93" w:rsidR="006753FB" w:rsidRDefault="006753FB" w:rsidP="00D056F4">
    <w:pPr>
      <w:pStyle w:val="Pidipagina"/>
      <w:tabs>
        <w:tab w:val="clear" w:pos="4153"/>
        <w:tab w:val="clear" w:pos="8306"/>
      </w:tabs>
      <w:ind w:left="-85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F0C8E" w14:textId="77777777" w:rsidR="002A61F7" w:rsidRDefault="002A61F7" w:rsidP="006753FB">
      <w:r>
        <w:separator/>
      </w:r>
    </w:p>
  </w:footnote>
  <w:footnote w:type="continuationSeparator" w:id="0">
    <w:p w14:paraId="3CAB4BC3" w14:textId="77777777" w:rsidR="002A61F7" w:rsidRDefault="002A61F7" w:rsidP="00675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6D68" w14:textId="77777777" w:rsidR="006753FB" w:rsidRPr="007879A8" w:rsidRDefault="007879A8" w:rsidP="007879A8">
    <w:pPr>
      <w:pStyle w:val="Intestazione"/>
      <w:ind w:left="-851"/>
    </w:pPr>
    <w:r>
      <w:rPr>
        <w:noProof/>
        <w:lang w:val="en-US"/>
      </w:rPr>
      <w:drawing>
        <wp:inline distT="0" distB="0" distL="0" distR="0" wp14:anchorId="29F4CF69" wp14:editId="2FC5C696">
          <wp:extent cx="7560000" cy="2415600"/>
          <wp:effectExtent l="0" t="0" r="0" b="0"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502B" w14:textId="77777777" w:rsidR="006753FB" w:rsidRPr="007879A8" w:rsidRDefault="007879A8" w:rsidP="007879A8">
    <w:pPr>
      <w:pStyle w:val="Intestazione"/>
      <w:ind w:left="-851"/>
    </w:pPr>
    <w:r>
      <w:rPr>
        <w:noProof/>
        <w:lang w:val="en-US"/>
      </w:rPr>
      <w:drawing>
        <wp:inline distT="0" distB="0" distL="0" distR="0" wp14:anchorId="6C74A99A" wp14:editId="529B73C1">
          <wp:extent cx="7560000" cy="2415643"/>
          <wp:effectExtent l="0" t="0" r="0" b="0"/>
          <wp:docPr id="1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6D87A" w14:textId="77777777" w:rsidR="006753FB" w:rsidRDefault="006753FB" w:rsidP="00D056F4">
    <w:pPr>
      <w:pStyle w:val="Intestazione"/>
      <w:tabs>
        <w:tab w:val="clear" w:pos="4153"/>
        <w:tab w:val="clear" w:pos="8306"/>
      </w:tabs>
      <w:ind w:left="-851"/>
    </w:pPr>
    <w:r>
      <w:rPr>
        <w:noProof/>
        <w:lang w:val="en-US"/>
      </w:rPr>
      <w:drawing>
        <wp:inline distT="0" distB="0" distL="0" distR="0" wp14:anchorId="50C0BE3A" wp14:editId="0D4E84D9">
          <wp:extent cx="7560000" cy="2415600"/>
          <wp:effectExtent l="0" t="0" r="0" b="0"/>
          <wp:docPr id="7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Server:OnLine:2020:CND:003420-CND Stationary:CND_Carta-Intestata-5x1000_testa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2415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20.25pt;height:876.75pt;visibility:visible;mso-wrap-style:square" o:bullet="t">
        <v:imagedata r:id="rId1" o:title=""/>
      </v:shape>
    </w:pict>
  </w:numPicBullet>
  <w:abstractNum w:abstractNumId="0" w15:restartNumberingAfterBreak="0">
    <w:nsid w:val="17524B68"/>
    <w:multiLevelType w:val="hybridMultilevel"/>
    <w:tmpl w:val="1D0466CA"/>
    <w:lvl w:ilvl="0" w:tplc="0410000F">
      <w:start w:val="1"/>
      <w:numFmt w:val="decimal"/>
      <w:lvlText w:val="%1."/>
      <w:lvlJc w:val="left"/>
      <w:pPr>
        <w:ind w:left="1210" w:hanging="360"/>
      </w:pPr>
    </w:lvl>
    <w:lvl w:ilvl="1" w:tplc="04100019" w:tentative="1">
      <w:start w:val="1"/>
      <w:numFmt w:val="lowerLetter"/>
      <w:lvlText w:val="%2."/>
      <w:lvlJc w:val="left"/>
      <w:pPr>
        <w:ind w:left="1930" w:hanging="360"/>
      </w:pPr>
    </w:lvl>
    <w:lvl w:ilvl="2" w:tplc="0410001B" w:tentative="1">
      <w:start w:val="1"/>
      <w:numFmt w:val="lowerRoman"/>
      <w:lvlText w:val="%3."/>
      <w:lvlJc w:val="right"/>
      <w:pPr>
        <w:ind w:left="2650" w:hanging="180"/>
      </w:pPr>
    </w:lvl>
    <w:lvl w:ilvl="3" w:tplc="0410000F" w:tentative="1">
      <w:start w:val="1"/>
      <w:numFmt w:val="decimal"/>
      <w:lvlText w:val="%4."/>
      <w:lvlJc w:val="left"/>
      <w:pPr>
        <w:ind w:left="3370" w:hanging="360"/>
      </w:pPr>
    </w:lvl>
    <w:lvl w:ilvl="4" w:tplc="04100019" w:tentative="1">
      <w:start w:val="1"/>
      <w:numFmt w:val="lowerLetter"/>
      <w:lvlText w:val="%5."/>
      <w:lvlJc w:val="left"/>
      <w:pPr>
        <w:ind w:left="4090" w:hanging="360"/>
      </w:pPr>
    </w:lvl>
    <w:lvl w:ilvl="5" w:tplc="0410001B" w:tentative="1">
      <w:start w:val="1"/>
      <w:numFmt w:val="lowerRoman"/>
      <w:lvlText w:val="%6."/>
      <w:lvlJc w:val="right"/>
      <w:pPr>
        <w:ind w:left="4810" w:hanging="180"/>
      </w:pPr>
    </w:lvl>
    <w:lvl w:ilvl="6" w:tplc="0410000F" w:tentative="1">
      <w:start w:val="1"/>
      <w:numFmt w:val="decimal"/>
      <w:lvlText w:val="%7."/>
      <w:lvlJc w:val="left"/>
      <w:pPr>
        <w:ind w:left="5530" w:hanging="360"/>
      </w:pPr>
    </w:lvl>
    <w:lvl w:ilvl="7" w:tplc="04100019" w:tentative="1">
      <w:start w:val="1"/>
      <w:numFmt w:val="lowerLetter"/>
      <w:lvlText w:val="%8."/>
      <w:lvlJc w:val="left"/>
      <w:pPr>
        <w:ind w:left="6250" w:hanging="360"/>
      </w:pPr>
    </w:lvl>
    <w:lvl w:ilvl="8" w:tplc="0410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" w15:restartNumberingAfterBreak="0">
    <w:nsid w:val="25CF2D3C"/>
    <w:multiLevelType w:val="hybridMultilevel"/>
    <w:tmpl w:val="30D47C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E53EE"/>
    <w:multiLevelType w:val="hybridMultilevel"/>
    <w:tmpl w:val="716A5E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045E6"/>
    <w:multiLevelType w:val="hybridMultilevel"/>
    <w:tmpl w:val="85E2BE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70082"/>
    <w:multiLevelType w:val="hybridMultilevel"/>
    <w:tmpl w:val="44DE7E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120FE"/>
    <w:multiLevelType w:val="hybridMultilevel"/>
    <w:tmpl w:val="C69863BC"/>
    <w:lvl w:ilvl="0" w:tplc="A3DE15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488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4D676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AF2E6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216BC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C6E4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C36AF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4ABA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FA00B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49161481"/>
    <w:multiLevelType w:val="hybridMultilevel"/>
    <w:tmpl w:val="DBA01A74"/>
    <w:lvl w:ilvl="0" w:tplc="13D65AF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079AD"/>
    <w:multiLevelType w:val="hybridMultilevel"/>
    <w:tmpl w:val="643850C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011FC"/>
    <w:multiLevelType w:val="hybridMultilevel"/>
    <w:tmpl w:val="1FD6C4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234B63"/>
    <w:multiLevelType w:val="hybridMultilevel"/>
    <w:tmpl w:val="3AB2235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1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DQxNzA1NjSxMDJQ0lEKTi0uzszPAymwqAUA2rQjeCwAAAA="/>
  </w:docVars>
  <w:rsids>
    <w:rsidRoot w:val="006753FB"/>
    <w:rsid w:val="0004368B"/>
    <w:rsid w:val="00110C2C"/>
    <w:rsid w:val="001725CC"/>
    <w:rsid w:val="00200C63"/>
    <w:rsid w:val="00215948"/>
    <w:rsid w:val="00220BE0"/>
    <w:rsid w:val="00241AA1"/>
    <w:rsid w:val="0025179D"/>
    <w:rsid w:val="00274EF6"/>
    <w:rsid w:val="002A61F7"/>
    <w:rsid w:val="002B496F"/>
    <w:rsid w:val="002D0EA4"/>
    <w:rsid w:val="002E10A7"/>
    <w:rsid w:val="00310D4A"/>
    <w:rsid w:val="0031656A"/>
    <w:rsid w:val="00343FF2"/>
    <w:rsid w:val="00356B3F"/>
    <w:rsid w:val="00357775"/>
    <w:rsid w:val="003920B2"/>
    <w:rsid w:val="003C668B"/>
    <w:rsid w:val="00473F96"/>
    <w:rsid w:val="004921C9"/>
    <w:rsid w:val="00494020"/>
    <w:rsid w:val="004B26C7"/>
    <w:rsid w:val="004C795C"/>
    <w:rsid w:val="004F177A"/>
    <w:rsid w:val="004F52B4"/>
    <w:rsid w:val="00504F45"/>
    <w:rsid w:val="00527C08"/>
    <w:rsid w:val="00546B9A"/>
    <w:rsid w:val="005847AA"/>
    <w:rsid w:val="005A6DFE"/>
    <w:rsid w:val="005E34A5"/>
    <w:rsid w:val="0065156A"/>
    <w:rsid w:val="006753FB"/>
    <w:rsid w:val="00680672"/>
    <w:rsid w:val="006F7EDB"/>
    <w:rsid w:val="00716A1F"/>
    <w:rsid w:val="00717138"/>
    <w:rsid w:val="00737819"/>
    <w:rsid w:val="00755A19"/>
    <w:rsid w:val="00760858"/>
    <w:rsid w:val="00763953"/>
    <w:rsid w:val="007879A8"/>
    <w:rsid w:val="00793BFA"/>
    <w:rsid w:val="00797BE6"/>
    <w:rsid w:val="007B682C"/>
    <w:rsid w:val="007E5A2C"/>
    <w:rsid w:val="00802488"/>
    <w:rsid w:val="0085743E"/>
    <w:rsid w:val="008B10EE"/>
    <w:rsid w:val="008F7F31"/>
    <w:rsid w:val="00917816"/>
    <w:rsid w:val="009303BB"/>
    <w:rsid w:val="00980E8C"/>
    <w:rsid w:val="009F58B1"/>
    <w:rsid w:val="00A529CA"/>
    <w:rsid w:val="00A73292"/>
    <w:rsid w:val="00A84147"/>
    <w:rsid w:val="00AE6C1F"/>
    <w:rsid w:val="00B12499"/>
    <w:rsid w:val="00B12DE6"/>
    <w:rsid w:val="00B207AD"/>
    <w:rsid w:val="00B56651"/>
    <w:rsid w:val="00B56E23"/>
    <w:rsid w:val="00B82033"/>
    <w:rsid w:val="00BB429C"/>
    <w:rsid w:val="00BD2358"/>
    <w:rsid w:val="00BE5077"/>
    <w:rsid w:val="00C004B0"/>
    <w:rsid w:val="00C13E2D"/>
    <w:rsid w:val="00C43F8B"/>
    <w:rsid w:val="00C51A64"/>
    <w:rsid w:val="00CA3C63"/>
    <w:rsid w:val="00D056F4"/>
    <w:rsid w:val="00D30F00"/>
    <w:rsid w:val="00D52C59"/>
    <w:rsid w:val="00D63DE2"/>
    <w:rsid w:val="00D648A7"/>
    <w:rsid w:val="00D65C94"/>
    <w:rsid w:val="00DB6115"/>
    <w:rsid w:val="00DE6455"/>
    <w:rsid w:val="00E00262"/>
    <w:rsid w:val="00E957FB"/>
    <w:rsid w:val="00EA1A5D"/>
    <w:rsid w:val="00ED0285"/>
    <w:rsid w:val="00EE7DBC"/>
    <w:rsid w:val="00F0653D"/>
    <w:rsid w:val="00F32DEB"/>
    <w:rsid w:val="00F41AAF"/>
    <w:rsid w:val="00F546DE"/>
    <w:rsid w:val="00FE0CD0"/>
    <w:rsid w:val="00FE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2"/>
    </o:shapelayout>
  </w:shapeDefaults>
  <w:decimalSymbol w:val=","/>
  <w:listSeparator w:val=";"/>
  <w14:docId w14:val="49698BE8"/>
  <w14:defaultImageDpi w14:val="300"/>
  <w15:docId w15:val="{4F4F43F6-3FE2-EF43-B557-43D1E7D5C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3" w:uiPriority="4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20BE0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it-IT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20BE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6753FB"/>
    <w:pPr>
      <w:tabs>
        <w:tab w:val="center" w:pos="4153"/>
        <w:tab w:val="right" w:pos="830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753FB"/>
  </w:style>
  <w:style w:type="paragraph" w:styleId="Pidipagina">
    <w:name w:val="footer"/>
    <w:basedOn w:val="Normale"/>
    <w:link w:val="PidipaginaCarattere"/>
    <w:uiPriority w:val="99"/>
    <w:unhideWhenUsed/>
    <w:rsid w:val="006753FB"/>
    <w:pPr>
      <w:tabs>
        <w:tab w:val="center" w:pos="4153"/>
        <w:tab w:val="right" w:pos="830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753FB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753FB"/>
    <w:rPr>
      <w:rFonts w:ascii="Lucida Grande" w:hAnsi="Lucida Grande" w:cs="Lucida Grande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753FB"/>
    <w:rPr>
      <w:rFonts w:ascii="Lucida Grande" w:hAnsi="Lucida Grande" w:cs="Lucida Grande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763953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220BE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220BE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it-IT"/>
    </w:rPr>
  </w:style>
  <w:style w:type="table" w:styleId="Grigliatabella">
    <w:name w:val="Table Grid"/>
    <w:basedOn w:val="Tabellanormale"/>
    <w:uiPriority w:val="39"/>
    <w:rsid w:val="00220BE0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3">
    <w:name w:val="Plain Table 3"/>
    <w:basedOn w:val="Tabellanormale"/>
    <w:uiPriority w:val="43"/>
    <w:rsid w:val="00D65C94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gliatabellachiara">
    <w:name w:val="Grid Table Light"/>
    <w:basedOn w:val="Tabellanormale"/>
    <w:uiPriority w:val="99"/>
    <w:rsid w:val="00D65C9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griglia5scura-colore3">
    <w:name w:val="Grid Table 5 Dark Accent 3"/>
    <w:basedOn w:val="Tabellanormale"/>
    <w:uiPriority w:val="50"/>
    <w:rsid w:val="00EE7DB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Collegamentoipertestuale">
    <w:name w:val="Hyperlink"/>
    <w:basedOn w:val="Carpredefinitoparagrafo"/>
    <w:uiPriority w:val="99"/>
    <w:unhideWhenUsed/>
    <w:rsid w:val="00A73292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A732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9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</dc:creator>
  <cp:keywords/>
  <dc:description/>
  <cp:lastModifiedBy>Enrico Melis</cp:lastModifiedBy>
  <cp:revision>9</cp:revision>
  <dcterms:created xsi:type="dcterms:W3CDTF">2022-03-04T15:09:00Z</dcterms:created>
  <dcterms:modified xsi:type="dcterms:W3CDTF">2022-03-08T14:40:00Z</dcterms:modified>
</cp:coreProperties>
</file>